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A856B" w14:textId="686553E8" w:rsidR="00A770FE" w:rsidRPr="008A6A13" w:rsidRDefault="006C3D09" w:rsidP="00C7088E">
      <w:pPr>
        <w:jc w:val="center"/>
        <w:rPr>
          <w:rFonts w:ascii="Arial" w:hAnsi="Arial" w:cs="Arial"/>
          <w:b/>
          <w:sz w:val="40"/>
        </w:rPr>
      </w:pPr>
      <w:r w:rsidRPr="00665547">
        <w:rPr>
          <w:rFonts w:ascii="Arial" w:hAnsi="Arial" w:cs="Arial"/>
          <w:b/>
          <w:noProof/>
          <w:sz w:val="20"/>
        </w:rPr>
        <w:drawing>
          <wp:anchor distT="0" distB="0" distL="114300" distR="114300" simplePos="0" relativeHeight="251658240" behindDoc="1" locked="0" layoutInCell="1" allowOverlap="1" wp14:anchorId="04F57407" wp14:editId="1E29D11F">
            <wp:simplePos x="0" y="0"/>
            <wp:positionH relativeFrom="margin">
              <wp:align>center</wp:align>
            </wp:positionH>
            <wp:positionV relativeFrom="paragraph">
              <wp:posOffset>-739140</wp:posOffset>
            </wp:positionV>
            <wp:extent cx="1287780" cy="690523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aplaincy Relations logo Blue Transparen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690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2CA" w:rsidRPr="00665547">
        <w:rPr>
          <w:rFonts w:ascii="Arial" w:hAnsi="Arial" w:cs="Arial"/>
          <w:b/>
          <w:sz w:val="40"/>
        </w:rPr>
        <w:t xml:space="preserve">Baptist </w:t>
      </w:r>
      <w:r w:rsidR="00C7088E" w:rsidRPr="00665547">
        <w:rPr>
          <w:rFonts w:ascii="Arial" w:hAnsi="Arial" w:cs="Arial"/>
          <w:b/>
          <w:sz w:val="40"/>
        </w:rPr>
        <w:t xml:space="preserve">Chaplaincy Relations </w:t>
      </w:r>
      <w:r w:rsidR="005B155F" w:rsidRPr="00665547">
        <w:rPr>
          <w:rFonts w:ascii="Arial" w:hAnsi="Arial" w:cs="Arial"/>
          <w:b/>
          <w:sz w:val="40"/>
        </w:rPr>
        <w:t>Quarterly</w:t>
      </w:r>
      <w:r w:rsidR="00C7088E" w:rsidRPr="00665547">
        <w:rPr>
          <w:rFonts w:ascii="Arial" w:hAnsi="Arial" w:cs="Arial"/>
          <w:b/>
          <w:sz w:val="40"/>
        </w:rPr>
        <w:t xml:space="preserve"> Report</w:t>
      </w:r>
    </w:p>
    <w:p w14:paraId="4A867AD7" w14:textId="43F28F65" w:rsidR="00C7088E" w:rsidRDefault="008A6A13" w:rsidP="008A6A13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Name: </w:t>
      </w:r>
      <w:sdt>
        <w:sdtPr>
          <w:rPr>
            <w:rFonts w:ascii="Arial" w:hAnsi="Arial" w:cs="Arial"/>
            <w:sz w:val="36"/>
          </w:rPr>
          <w:id w:val="1411589668"/>
          <w:placeholder>
            <w:docPart w:val="BCE24F40233941F5B4AE4C609E205EB2"/>
          </w:placeholder>
          <w:showingPlcHdr/>
        </w:sdtPr>
        <w:sdtEndPr/>
        <w:sdtContent>
          <w:r w:rsidRPr="00640C4B">
            <w:rPr>
              <w:rStyle w:val="PlaceholderText"/>
            </w:rPr>
            <w:t>Click or tap here to enter text.</w:t>
          </w:r>
        </w:sdtContent>
      </w:sdt>
    </w:p>
    <w:p w14:paraId="03B4B541" w14:textId="4347032E" w:rsidR="008A6A13" w:rsidRDefault="008A6A13" w:rsidP="008A6A13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Date: </w:t>
      </w:r>
      <w:sdt>
        <w:sdtPr>
          <w:rPr>
            <w:rFonts w:ascii="Arial" w:hAnsi="Arial" w:cs="Arial"/>
            <w:sz w:val="36"/>
          </w:rPr>
          <w:id w:val="-831514412"/>
          <w:placeholder>
            <w:docPart w:val="6FEF6323D3DC4174811A195659C760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40C4B">
            <w:rPr>
              <w:rStyle w:val="PlaceholderText"/>
            </w:rPr>
            <w:t>Click or tap to enter a date.</w:t>
          </w:r>
        </w:sdtContent>
      </w:sdt>
    </w:p>
    <w:p w14:paraId="229ADE44" w14:textId="25FC9D34" w:rsidR="008A6A13" w:rsidRDefault="008A6A13" w:rsidP="008A6A13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Email Address: </w:t>
      </w:r>
      <w:sdt>
        <w:sdtPr>
          <w:rPr>
            <w:rFonts w:ascii="Arial" w:hAnsi="Arial" w:cs="Arial"/>
            <w:sz w:val="36"/>
          </w:rPr>
          <w:id w:val="1491993470"/>
          <w:placeholder>
            <w:docPart w:val="AAD61E83D0014F4499CC24061579D5F9"/>
          </w:placeholder>
          <w:showingPlcHdr/>
        </w:sdtPr>
        <w:sdtEndPr/>
        <w:sdtContent>
          <w:r w:rsidRPr="00640C4B">
            <w:rPr>
              <w:rStyle w:val="PlaceholderText"/>
            </w:rPr>
            <w:t>Click or tap here to enter text.</w:t>
          </w:r>
        </w:sdtContent>
      </w:sdt>
    </w:p>
    <w:p w14:paraId="64C0F461" w14:textId="3CFBD2BE" w:rsidR="008A6A13" w:rsidRDefault="008A6A13" w:rsidP="008A6A13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ailing Address</w:t>
      </w:r>
      <w:r w:rsidR="00571EE2">
        <w:rPr>
          <w:rFonts w:ascii="Arial" w:hAnsi="Arial" w:cs="Arial"/>
          <w:sz w:val="36"/>
        </w:rPr>
        <w:t xml:space="preserve"> </w:t>
      </w:r>
      <w:r w:rsidR="00571EE2" w:rsidRPr="00C50F68">
        <w:rPr>
          <w:rFonts w:ascii="Arial" w:hAnsi="Arial" w:cs="Arial"/>
          <w:sz w:val="28"/>
          <w:szCs w:val="20"/>
        </w:rPr>
        <w:t>(</w:t>
      </w:r>
      <w:r w:rsidR="00C50F68" w:rsidRPr="00C50F68">
        <w:rPr>
          <w:rFonts w:ascii="Arial" w:hAnsi="Arial" w:cs="Arial"/>
          <w:sz w:val="28"/>
          <w:szCs w:val="20"/>
        </w:rPr>
        <w:t>with state and zip code)</w:t>
      </w:r>
      <w:r>
        <w:rPr>
          <w:rFonts w:ascii="Arial" w:hAnsi="Arial" w:cs="Arial"/>
          <w:sz w:val="36"/>
        </w:rPr>
        <w:t xml:space="preserve">: </w:t>
      </w:r>
      <w:sdt>
        <w:sdtPr>
          <w:rPr>
            <w:rFonts w:ascii="Arial" w:hAnsi="Arial" w:cs="Arial"/>
            <w:sz w:val="36"/>
          </w:rPr>
          <w:id w:val="-1404449750"/>
          <w:placeholder>
            <w:docPart w:val="4E8791C4FA214EBAB0C225E93D13F4BB"/>
          </w:placeholder>
          <w:showingPlcHdr/>
        </w:sdtPr>
        <w:sdtEndPr/>
        <w:sdtContent>
          <w:r w:rsidRPr="00640C4B">
            <w:rPr>
              <w:rStyle w:val="PlaceholderText"/>
            </w:rPr>
            <w:t>Click or tap here to enter text.</w:t>
          </w:r>
        </w:sdtContent>
      </w:sdt>
    </w:p>
    <w:p w14:paraId="45092E9B" w14:textId="2B8450E9" w:rsidR="008A6A13" w:rsidRDefault="008A6A13" w:rsidP="008A6A13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Cell Phone Number: </w:t>
      </w:r>
      <w:sdt>
        <w:sdtPr>
          <w:rPr>
            <w:rFonts w:ascii="Arial" w:hAnsi="Arial" w:cs="Arial"/>
            <w:sz w:val="36"/>
          </w:rPr>
          <w:id w:val="650172033"/>
          <w:placeholder>
            <w:docPart w:val="A179F89BE9B848DC831408E526C8BC43"/>
          </w:placeholder>
          <w:showingPlcHdr/>
        </w:sdtPr>
        <w:sdtEndPr/>
        <w:sdtContent>
          <w:r w:rsidRPr="00640C4B">
            <w:rPr>
              <w:rStyle w:val="PlaceholderText"/>
            </w:rPr>
            <w:t>Click or tap here to enter text.</w:t>
          </w:r>
        </w:sdtContent>
      </w:sdt>
    </w:p>
    <w:p w14:paraId="3F347041" w14:textId="2AB65B49" w:rsidR="008A6A13" w:rsidRDefault="008A6A13" w:rsidP="008A6A13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Work Phone Number: </w:t>
      </w:r>
      <w:sdt>
        <w:sdtPr>
          <w:rPr>
            <w:rFonts w:ascii="Arial" w:hAnsi="Arial" w:cs="Arial"/>
            <w:sz w:val="36"/>
          </w:rPr>
          <w:id w:val="365572968"/>
          <w:placeholder>
            <w:docPart w:val="E5A1D3F0ADD34C349F5B015B3652124F"/>
          </w:placeholder>
          <w:showingPlcHdr/>
        </w:sdtPr>
        <w:sdtEndPr/>
        <w:sdtContent>
          <w:r w:rsidRPr="00640C4B">
            <w:rPr>
              <w:rStyle w:val="PlaceholderText"/>
            </w:rPr>
            <w:t>Click or tap here to enter text.</w:t>
          </w:r>
        </w:sdtContent>
      </w:sdt>
    </w:p>
    <w:p w14:paraId="69C16341" w14:textId="461983CD" w:rsidR="00C7088E" w:rsidRPr="006C3D09" w:rsidRDefault="00C7088E" w:rsidP="00C7088E">
      <w:pPr>
        <w:jc w:val="center"/>
        <w:rPr>
          <w:rFonts w:ascii="Arial" w:hAnsi="Arial" w:cs="Arial"/>
          <w:b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10521" w14:paraId="14890EC3" w14:textId="77777777" w:rsidTr="00010521">
        <w:tc>
          <w:tcPr>
            <w:tcW w:w="9350" w:type="dxa"/>
            <w:gridSpan w:val="2"/>
          </w:tcPr>
          <w:p w14:paraId="3DD835C5" w14:textId="77777777" w:rsidR="00010521" w:rsidRPr="00C7088E" w:rsidRDefault="00010521" w:rsidP="00010521">
            <w:pPr>
              <w:jc w:val="center"/>
              <w:rPr>
                <w:rFonts w:ascii="Arial" w:hAnsi="Arial" w:cs="Arial"/>
                <w:b/>
              </w:rPr>
            </w:pPr>
            <w:r w:rsidRPr="00C7088E">
              <w:rPr>
                <w:rFonts w:ascii="Arial" w:hAnsi="Arial" w:cs="Arial"/>
                <w:b/>
              </w:rPr>
              <w:t>ENDORSEMENT TYPE</w:t>
            </w:r>
          </w:p>
          <w:p w14:paraId="2A93A547" w14:textId="77777777" w:rsidR="00010521" w:rsidRDefault="00010521" w:rsidP="0001052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Check all that apply)</w:t>
            </w:r>
          </w:p>
          <w:p w14:paraId="51751A91" w14:textId="77777777" w:rsidR="00010521" w:rsidRDefault="00010521" w:rsidP="00010521">
            <w:pPr>
              <w:rPr>
                <w:rFonts w:ascii="Arial" w:hAnsi="Arial" w:cs="Arial"/>
                <w:b/>
                <w:sz w:val="32"/>
              </w:rPr>
            </w:pPr>
          </w:p>
        </w:tc>
      </w:tr>
      <w:tr w:rsidR="002B703B" w14:paraId="4387F27C" w14:textId="77777777" w:rsidTr="00010521">
        <w:trPr>
          <w:trHeight w:val="432"/>
        </w:trPr>
        <w:tc>
          <w:tcPr>
            <w:tcW w:w="4675" w:type="dxa"/>
          </w:tcPr>
          <w:p w14:paraId="6907F966" w14:textId="2E211E97" w:rsidR="002B703B" w:rsidRDefault="00665547" w:rsidP="005B155F">
            <w:pPr>
              <w:rPr>
                <w:rFonts w:ascii="Arial" w:hAnsi="Arial" w:cs="Arial"/>
                <w:b/>
                <w:sz w:val="32"/>
              </w:rPr>
            </w:pPr>
            <w:sdt>
              <w:sdtPr>
                <w:rPr>
                  <w:rFonts w:ascii="Arial" w:hAnsi="Arial" w:cs="Arial"/>
                </w:rPr>
                <w:id w:val="46355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0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B703B">
              <w:rPr>
                <w:rFonts w:ascii="Arial" w:hAnsi="Arial" w:cs="Arial"/>
              </w:rPr>
              <w:t xml:space="preserve"> Healthcare</w:t>
            </w:r>
          </w:p>
        </w:tc>
        <w:tc>
          <w:tcPr>
            <w:tcW w:w="4675" w:type="dxa"/>
          </w:tcPr>
          <w:p w14:paraId="71F79E7C" w14:textId="5A3414F4" w:rsidR="002B703B" w:rsidRDefault="00665547" w:rsidP="00010521">
            <w:pPr>
              <w:rPr>
                <w:rFonts w:ascii="Arial" w:hAnsi="Arial" w:cs="Arial"/>
                <w:b/>
                <w:sz w:val="32"/>
              </w:rPr>
            </w:pPr>
            <w:sdt>
              <w:sdtPr>
                <w:rPr>
                  <w:rFonts w:ascii="Arial" w:hAnsi="Arial" w:cs="Arial"/>
                </w:rPr>
                <w:id w:val="1907032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52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B703B">
              <w:rPr>
                <w:rFonts w:ascii="Arial" w:hAnsi="Arial" w:cs="Arial"/>
              </w:rPr>
              <w:t xml:space="preserve"> Military</w:t>
            </w:r>
          </w:p>
        </w:tc>
      </w:tr>
      <w:tr w:rsidR="002B703B" w14:paraId="548B4FE8" w14:textId="77777777" w:rsidTr="00010521">
        <w:trPr>
          <w:trHeight w:val="387"/>
        </w:trPr>
        <w:tc>
          <w:tcPr>
            <w:tcW w:w="4675" w:type="dxa"/>
          </w:tcPr>
          <w:p w14:paraId="516E4734" w14:textId="066A925A" w:rsidR="002B703B" w:rsidRDefault="00665547" w:rsidP="005B155F">
            <w:pPr>
              <w:rPr>
                <w:rFonts w:ascii="Arial" w:hAnsi="Arial" w:cs="Arial"/>
                <w:b/>
                <w:sz w:val="32"/>
              </w:rPr>
            </w:pPr>
            <w:sdt>
              <w:sdtPr>
                <w:rPr>
                  <w:rFonts w:ascii="Arial" w:hAnsi="Arial" w:cs="Arial"/>
                </w:rPr>
                <w:id w:val="-49657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0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B703B">
              <w:rPr>
                <w:rFonts w:ascii="Arial" w:hAnsi="Arial" w:cs="Arial"/>
              </w:rPr>
              <w:t xml:space="preserve"> Corrections</w:t>
            </w:r>
          </w:p>
        </w:tc>
        <w:tc>
          <w:tcPr>
            <w:tcW w:w="4675" w:type="dxa"/>
          </w:tcPr>
          <w:p w14:paraId="0EAE6CA9" w14:textId="30C6A452" w:rsidR="002B703B" w:rsidRDefault="00665547" w:rsidP="00010521">
            <w:pPr>
              <w:rPr>
                <w:rFonts w:ascii="Arial" w:hAnsi="Arial" w:cs="Arial"/>
                <w:b/>
                <w:sz w:val="32"/>
              </w:rPr>
            </w:pPr>
            <w:sdt>
              <w:sdtPr>
                <w:rPr>
                  <w:rFonts w:ascii="Arial" w:hAnsi="Arial" w:cs="Arial"/>
                </w:rPr>
                <w:id w:val="88436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52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B703B">
              <w:rPr>
                <w:rFonts w:ascii="Arial" w:hAnsi="Arial" w:cs="Arial"/>
              </w:rPr>
              <w:t xml:space="preserve"> Public Safety</w:t>
            </w:r>
          </w:p>
        </w:tc>
      </w:tr>
      <w:tr w:rsidR="002B703B" w14:paraId="18CF4551" w14:textId="77777777" w:rsidTr="00010521">
        <w:trPr>
          <w:trHeight w:val="351"/>
        </w:trPr>
        <w:tc>
          <w:tcPr>
            <w:tcW w:w="4675" w:type="dxa"/>
          </w:tcPr>
          <w:p w14:paraId="7F85602D" w14:textId="50F8D142" w:rsidR="002B703B" w:rsidRDefault="00665547" w:rsidP="005B155F">
            <w:pPr>
              <w:rPr>
                <w:rFonts w:ascii="Arial" w:hAnsi="Arial" w:cs="Arial"/>
                <w:b/>
                <w:sz w:val="32"/>
              </w:rPr>
            </w:pPr>
            <w:sdt>
              <w:sdtPr>
                <w:rPr>
                  <w:rFonts w:ascii="Arial" w:hAnsi="Arial" w:cs="Arial"/>
                </w:rPr>
                <w:id w:val="1474954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52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10521">
              <w:rPr>
                <w:rFonts w:ascii="Arial" w:hAnsi="Arial" w:cs="Arial"/>
              </w:rPr>
              <w:t xml:space="preserve"> Crisis Response</w:t>
            </w:r>
          </w:p>
        </w:tc>
        <w:tc>
          <w:tcPr>
            <w:tcW w:w="4675" w:type="dxa"/>
          </w:tcPr>
          <w:p w14:paraId="3AC7A9F1" w14:textId="30910A06" w:rsidR="002B703B" w:rsidRDefault="00665547" w:rsidP="00010521">
            <w:pPr>
              <w:spacing w:line="360" w:lineRule="auto"/>
              <w:jc w:val="both"/>
              <w:rPr>
                <w:rFonts w:ascii="Arial" w:hAnsi="Arial" w:cs="Arial"/>
                <w:b/>
                <w:sz w:val="32"/>
              </w:rPr>
            </w:pPr>
            <w:sdt>
              <w:sdtPr>
                <w:rPr>
                  <w:rFonts w:ascii="Arial" w:hAnsi="Arial" w:cs="Arial"/>
                </w:rPr>
                <w:id w:val="-157002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52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10521">
              <w:rPr>
                <w:rFonts w:ascii="Arial" w:hAnsi="Arial" w:cs="Arial"/>
              </w:rPr>
              <w:t xml:space="preserve"> Lifestyle</w:t>
            </w:r>
            <w:r w:rsidR="005B155F">
              <w:rPr>
                <w:rFonts w:ascii="Arial" w:hAnsi="Arial" w:cs="Arial"/>
              </w:rPr>
              <w:t xml:space="preserve"> (all others)</w:t>
            </w:r>
          </w:p>
        </w:tc>
      </w:tr>
      <w:tr w:rsidR="00010521" w14:paraId="2BB29348" w14:textId="77777777" w:rsidTr="00010521">
        <w:tc>
          <w:tcPr>
            <w:tcW w:w="4675" w:type="dxa"/>
          </w:tcPr>
          <w:p w14:paraId="16B068BB" w14:textId="072C5DC0" w:rsidR="00010521" w:rsidRDefault="00665547" w:rsidP="005B155F">
            <w:pPr>
              <w:rPr>
                <w:rFonts w:ascii="MS Gothic" w:eastAsia="MS Gothic" w:hAnsi="MS Gothic" w:cs="Arial"/>
              </w:rPr>
            </w:pPr>
            <w:sdt>
              <w:sdtPr>
                <w:rPr>
                  <w:rFonts w:ascii="Arial" w:hAnsi="Arial" w:cs="Arial"/>
                </w:rPr>
                <w:id w:val="211870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52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10521">
              <w:rPr>
                <w:rFonts w:ascii="Arial" w:hAnsi="Arial" w:cs="Arial"/>
              </w:rPr>
              <w:t xml:space="preserve"> Marketplace</w:t>
            </w:r>
          </w:p>
        </w:tc>
        <w:tc>
          <w:tcPr>
            <w:tcW w:w="4675" w:type="dxa"/>
          </w:tcPr>
          <w:p w14:paraId="08AE8F0D" w14:textId="77777777" w:rsidR="00010521" w:rsidRDefault="00010521" w:rsidP="00010521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33209EC7" w14:textId="77777777" w:rsidR="002B703B" w:rsidRDefault="002B703B" w:rsidP="00C7088E">
      <w:pPr>
        <w:jc w:val="center"/>
        <w:rPr>
          <w:rFonts w:ascii="Arial" w:hAnsi="Arial" w:cs="Arial"/>
          <w:b/>
          <w:sz w:val="32"/>
        </w:rPr>
      </w:pPr>
    </w:p>
    <w:p w14:paraId="439E38F2" w14:textId="106EE146" w:rsidR="00C7088E" w:rsidRPr="00C7088E" w:rsidRDefault="00C7088E" w:rsidP="00C7088E">
      <w:pPr>
        <w:jc w:val="center"/>
        <w:rPr>
          <w:rFonts w:ascii="Arial" w:hAnsi="Arial" w:cs="Arial"/>
          <w:b/>
          <w:sz w:val="32"/>
        </w:rPr>
      </w:pPr>
      <w:r w:rsidRPr="00C7088E">
        <w:rPr>
          <w:rFonts w:ascii="Arial" w:hAnsi="Arial" w:cs="Arial"/>
          <w:b/>
          <w:sz w:val="32"/>
        </w:rPr>
        <w:t>F</w:t>
      </w:r>
      <w:r w:rsidR="00E5476C">
        <w:rPr>
          <w:rFonts w:ascii="Arial" w:hAnsi="Arial" w:cs="Arial"/>
          <w:b/>
          <w:sz w:val="32"/>
        </w:rPr>
        <w:t>ive</w:t>
      </w:r>
      <w:r w:rsidRPr="00C7088E">
        <w:rPr>
          <w:rFonts w:ascii="Arial" w:hAnsi="Arial" w:cs="Arial"/>
          <w:b/>
          <w:sz w:val="32"/>
        </w:rPr>
        <w:t xml:space="preserve"> Questions</w:t>
      </w:r>
    </w:p>
    <w:p w14:paraId="44DFB483" w14:textId="55EE691C" w:rsidR="008A6A13" w:rsidRDefault="008A6A13" w:rsidP="008A6A13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B01DCD">
        <w:rPr>
          <w:rFonts w:ascii="Arial" w:hAnsi="Arial" w:cs="Arial"/>
        </w:rPr>
        <w:t>How</w:t>
      </w:r>
      <w:r>
        <w:rPr>
          <w:rFonts w:ascii="Arial" w:hAnsi="Arial" w:cs="Arial"/>
        </w:rPr>
        <w:t xml:space="preserve"> is God </w:t>
      </w:r>
      <w:r w:rsidR="00EC3F27">
        <w:rPr>
          <w:rFonts w:ascii="Arial" w:hAnsi="Arial" w:cs="Arial"/>
        </w:rPr>
        <w:t>working in your</w:t>
      </w:r>
      <w:r w:rsidR="005F1343">
        <w:rPr>
          <w:rFonts w:ascii="Arial" w:hAnsi="Arial" w:cs="Arial"/>
        </w:rPr>
        <w:t xml:space="preserve"> personal and professional</w:t>
      </w:r>
      <w:r w:rsidR="00EC3F27">
        <w:rPr>
          <w:rFonts w:ascii="Arial" w:hAnsi="Arial" w:cs="Arial"/>
        </w:rPr>
        <w:t xml:space="preserve"> life</w:t>
      </w:r>
      <w:r>
        <w:rPr>
          <w:rFonts w:ascii="Arial" w:hAnsi="Arial" w:cs="Arial"/>
        </w:rPr>
        <w:t>?</w:t>
      </w:r>
    </w:p>
    <w:sdt>
      <w:sdtPr>
        <w:rPr>
          <w:rFonts w:ascii="Arial" w:hAnsi="Arial" w:cs="Arial"/>
        </w:rPr>
        <w:id w:val="1184251721"/>
        <w:placeholder>
          <w:docPart w:val="1C6DD49C27534E899AF2777288415AF0"/>
        </w:placeholder>
        <w:showingPlcHdr/>
      </w:sdtPr>
      <w:sdtEndPr/>
      <w:sdtContent>
        <w:p w14:paraId="551CDB62" w14:textId="3560CF7E" w:rsidR="008A6A13" w:rsidRDefault="00A77646" w:rsidP="008A6A13">
          <w:pPr>
            <w:rPr>
              <w:rFonts w:ascii="Arial" w:hAnsi="Arial" w:cs="Arial"/>
            </w:rPr>
          </w:pPr>
          <w:r w:rsidRPr="00640C4B">
            <w:rPr>
              <w:rStyle w:val="PlaceholderText"/>
            </w:rPr>
            <w:t>Click or tap here to enter text.</w:t>
          </w:r>
        </w:p>
      </w:sdtContent>
    </w:sdt>
    <w:p w14:paraId="2117A616" w14:textId="77777777" w:rsidR="008A6A13" w:rsidRPr="00C7088E" w:rsidRDefault="008A6A13" w:rsidP="008A6A13">
      <w:pPr>
        <w:rPr>
          <w:rFonts w:ascii="Arial" w:hAnsi="Arial" w:cs="Arial"/>
          <w:sz w:val="14"/>
        </w:rPr>
      </w:pPr>
    </w:p>
    <w:p w14:paraId="67725B65" w14:textId="77777777" w:rsidR="00010521" w:rsidRDefault="00010521" w:rsidP="008A6A13">
      <w:pPr>
        <w:rPr>
          <w:rFonts w:ascii="Arial" w:hAnsi="Arial" w:cs="Arial"/>
        </w:rPr>
      </w:pPr>
    </w:p>
    <w:p w14:paraId="137F4D7D" w14:textId="78978265" w:rsidR="008A6A13" w:rsidRDefault="008A6A13" w:rsidP="008A6A13">
      <w:pPr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EC3F27">
        <w:rPr>
          <w:rFonts w:ascii="Arial" w:hAnsi="Arial" w:cs="Arial"/>
        </w:rPr>
        <w:t>What ministry story can you share</w:t>
      </w:r>
      <w:r w:rsidR="003A63F2">
        <w:rPr>
          <w:rFonts w:ascii="Arial" w:hAnsi="Arial" w:cs="Arial"/>
        </w:rPr>
        <w:t xml:space="preserve">? If </w:t>
      </w:r>
      <w:r w:rsidR="002B703B">
        <w:rPr>
          <w:rFonts w:ascii="Arial" w:hAnsi="Arial" w:cs="Arial"/>
        </w:rPr>
        <w:t>possible,</w:t>
      </w:r>
      <w:r w:rsidR="003A63F2">
        <w:rPr>
          <w:rFonts w:ascii="Arial" w:hAnsi="Arial" w:cs="Arial"/>
        </w:rPr>
        <w:t xml:space="preserve"> share a picture.</w:t>
      </w:r>
    </w:p>
    <w:sdt>
      <w:sdtPr>
        <w:rPr>
          <w:rFonts w:ascii="Arial" w:hAnsi="Arial" w:cs="Arial"/>
        </w:rPr>
        <w:id w:val="-106201905"/>
        <w:placeholder>
          <w:docPart w:val="9978DC1B64114877A34F0675A358DF6F"/>
        </w:placeholder>
        <w:showingPlcHdr/>
      </w:sdtPr>
      <w:sdtEndPr/>
      <w:sdtContent>
        <w:p w14:paraId="15CC8230" w14:textId="77777777" w:rsidR="008A6A13" w:rsidRDefault="008A6A13" w:rsidP="008A6A13">
          <w:pPr>
            <w:rPr>
              <w:rFonts w:ascii="Arial" w:hAnsi="Arial" w:cs="Arial"/>
            </w:rPr>
          </w:pPr>
          <w:r w:rsidRPr="00640C4B">
            <w:rPr>
              <w:rStyle w:val="PlaceholderText"/>
            </w:rPr>
            <w:t>Click or tap here to enter text.</w:t>
          </w:r>
        </w:p>
      </w:sdtContent>
    </w:sdt>
    <w:p w14:paraId="61AB33BE" w14:textId="77777777" w:rsidR="008A6A13" w:rsidRDefault="008A6A13" w:rsidP="008A6A13">
      <w:pPr>
        <w:rPr>
          <w:rFonts w:ascii="Arial" w:hAnsi="Arial" w:cs="Arial"/>
        </w:rPr>
      </w:pPr>
    </w:p>
    <w:p w14:paraId="279227BC" w14:textId="77777777" w:rsidR="00010521" w:rsidRDefault="00010521" w:rsidP="008A6A13">
      <w:pPr>
        <w:rPr>
          <w:rFonts w:ascii="Arial" w:hAnsi="Arial" w:cs="Arial"/>
        </w:rPr>
      </w:pPr>
    </w:p>
    <w:p w14:paraId="5A43BF27" w14:textId="29291187" w:rsidR="008A6A13" w:rsidRDefault="008A6A13" w:rsidP="008A6A13">
      <w:pPr>
        <w:rPr>
          <w:rFonts w:ascii="Arial" w:hAnsi="Arial" w:cs="Arial"/>
        </w:rPr>
      </w:pPr>
      <w:r>
        <w:rPr>
          <w:rFonts w:ascii="Arial" w:hAnsi="Arial" w:cs="Arial"/>
        </w:rPr>
        <w:t xml:space="preserve">3. What </w:t>
      </w:r>
      <w:r w:rsidR="006C3D09">
        <w:rPr>
          <w:rFonts w:ascii="Arial" w:hAnsi="Arial" w:cs="Arial"/>
        </w:rPr>
        <w:t>challenges are you facing at this time</w:t>
      </w:r>
      <w:r w:rsidR="003C5AC7">
        <w:rPr>
          <w:rFonts w:ascii="Arial" w:hAnsi="Arial" w:cs="Arial"/>
        </w:rPr>
        <w:t xml:space="preserve"> and is there any way you would like the endorser to assist</w:t>
      </w:r>
      <w:r>
        <w:rPr>
          <w:rFonts w:ascii="Arial" w:hAnsi="Arial" w:cs="Arial"/>
        </w:rPr>
        <w:t>?</w:t>
      </w:r>
    </w:p>
    <w:sdt>
      <w:sdtPr>
        <w:rPr>
          <w:rFonts w:ascii="Arial" w:hAnsi="Arial" w:cs="Arial"/>
        </w:rPr>
        <w:id w:val="-665404623"/>
        <w:placeholder>
          <w:docPart w:val="E3E0535E050743F3BE4869A8C3D913AE"/>
        </w:placeholder>
        <w:showingPlcHdr/>
      </w:sdtPr>
      <w:sdtEndPr/>
      <w:sdtContent>
        <w:p w14:paraId="74091F92" w14:textId="77777777" w:rsidR="008A6A13" w:rsidRDefault="008A6A13" w:rsidP="008A6A13">
          <w:pPr>
            <w:rPr>
              <w:rFonts w:ascii="Arial" w:hAnsi="Arial" w:cs="Arial"/>
            </w:rPr>
          </w:pPr>
          <w:r w:rsidRPr="00640C4B">
            <w:rPr>
              <w:rStyle w:val="PlaceholderText"/>
            </w:rPr>
            <w:t>Click or tap here to enter text.</w:t>
          </w:r>
        </w:p>
      </w:sdtContent>
    </w:sdt>
    <w:p w14:paraId="1DEDC57B" w14:textId="77777777" w:rsidR="00010521" w:rsidRDefault="00010521" w:rsidP="003A63F2">
      <w:pPr>
        <w:spacing w:before="120"/>
        <w:rPr>
          <w:rFonts w:ascii="Arial" w:hAnsi="Arial" w:cs="Arial"/>
        </w:rPr>
      </w:pPr>
    </w:p>
    <w:p w14:paraId="20E5DD86" w14:textId="2D0B19E9" w:rsidR="008A6A13" w:rsidRDefault="008A6A13" w:rsidP="003A63F2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4. </w:t>
      </w:r>
      <w:r w:rsidR="0079116F">
        <w:rPr>
          <w:rFonts w:ascii="Arial" w:hAnsi="Arial" w:cs="Arial"/>
        </w:rPr>
        <w:t>Do you have a concern or issue you would prefer to talk over the phone with or in person?</w:t>
      </w:r>
    </w:p>
    <w:sdt>
      <w:sdtPr>
        <w:rPr>
          <w:rFonts w:ascii="Arial" w:hAnsi="Arial" w:cs="Arial"/>
        </w:rPr>
        <w:id w:val="-451864370"/>
        <w:placeholder>
          <w:docPart w:val="24C19AA6518044DBA2838BF2A3012BF1"/>
        </w:placeholder>
        <w:showingPlcHdr/>
      </w:sdtPr>
      <w:sdtEndPr/>
      <w:sdtContent>
        <w:p w14:paraId="2D702311" w14:textId="6C559CBF" w:rsidR="008A6A13" w:rsidRDefault="008A6A13" w:rsidP="003A63F2">
          <w:pPr>
            <w:spacing w:before="120"/>
            <w:rPr>
              <w:rFonts w:ascii="Arial" w:hAnsi="Arial" w:cs="Arial"/>
            </w:rPr>
          </w:pPr>
          <w:r w:rsidRPr="00640C4B">
            <w:rPr>
              <w:rStyle w:val="PlaceholderText"/>
            </w:rPr>
            <w:t>Click or tap here to enter text.</w:t>
          </w:r>
        </w:p>
      </w:sdtContent>
    </w:sdt>
    <w:p w14:paraId="1B386A6E" w14:textId="77777777" w:rsidR="00010521" w:rsidRDefault="00010521" w:rsidP="003A63F2">
      <w:pPr>
        <w:spacing w:before="120"/>
        <w:rPr>
          <w:rFonts w:ascii="Arial" w:hAnsi="Arial" w:cs="Arial"/>
        </w:rPr>
      </w:pPr>
    </w:p>
    <w:p w14:paraId="3AC6693C" w14:textId="45BDBE40" w:rsidR="00B64E5C" w:rsidRDefault="00B64E5C" w:rsidP="003A63F2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>5. Do you anticipate any major changes in the next six months?</w:t>
      </w:r>
    </w:p>
    <w:sdt>
      <w:sdtPr>
        <w:rPr>
          <w:rFonts w:ascii="Arial" w:hAnsi="Arial" w:cs="Arial"/>
        </w:rPr>
        <w:id w:val="-1067798935"/>
        <w:placeholder>
          <w:docPart w:val="BDC0ECA470B74DB685956765B26BBE2D"/>
        </w:placeholder>
        <w:showingPlcHdr/>
      </w:sdtPr>
      <w:sdtEndPr/>
      <w:sdtContent>
        <w:p w14:paraId="4C2A0FD4" w14:textId="18D50762" w:rsidR="00EC3F27" w:rsidRDefault="00F41C84" w:rsidP="00F41C84">
          <w:pPr>
            <w:spacing w:before="120"/>
            <w:rPr>
              <w:rFonts w:ascii="Arial" w:hAnsi="Arial" w:cs="Arial"/>
            </w:rPr>
          </w:pPr>
          <w:r w:rsidRPr="00640C4B">
            <w:rPr>
              <w:rStyle w:val="PlaceholderText"/>
            </w:rPr>
            <w:t>Click or tap here to enter text.</w:t>
          </w:r>
        </w:p>
      </w:sdtContent>
    </w:sdt>
    <w:sectPr w:rsidR="00EC3F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TWysLQ0tjAxtTBV0lEKTi0uzszPAykwqQUAaBC0fCwAAAA="/>
  </w:docVars>
  <w:rsids>
    <w:rsidRoot w:val="00C7088E"/>
    <w:rsid w:val="00010521"/>
    <w:rsid w:val="00095F57"/>
    <w:rsid w:val="000E42B4"/>
    <w:rsid w:val="0024372B"/>
    <w:rsid w:val="002B703B"/>
    <w:rsid w:val="002D6BB5"/>
    <w:rsid w:val="003358A8"/>
    <w:rsid w:val="003A63F2"/>
    <w:rsid w:val="003C5AC7"/>
    <w:rsid w:val="004C4CF2"/>
    <w:rsid w:val="00541273"/>
    <w:rsid w:val="005519F2"/>
    <w:rsid w:val="00571EE2"/>
    <w:rsid w:val="005A633B"/>
    <w:rsid w:val="005B155F"/>
    <w:rsid w:val="005F1343"/>
    <w:rsid w:val="00656907"/>
    <w:rsid w:val="00665547"/>
    <w:rsid w:val="006C3D09"/>
    <w:rsid w:val="006E7D16"/>
    <w:rsid w:val="0079116F"/>
    <w:rsid w:val="00804864"/>
    <w:rsid w:val="0089292E"/>
    <w:rsid w:val="008A6A13"/>
    <w:rsid w:val="009503B1"/>
    <w:rsid w:val="009D250E"/>
    <w:rsid w:val="00A770FE"/>
    <w:rsid w:val="00A77646"/>
    <w:rsid w:val="00AD7F06"/>
    <w:rsid w:val="00B01DCD"/>
    <w:rsid w:val="00B4511E"/>
    <w:rsid w:val="00B64E5C"/>
    <w:rsid w:val="00BA42CA"/>
    <w:rsid w:val="00C50F68"/>
    <w:rsid w:val="00C7088E"/>
    <w:rsid w:val="00C82117"/>
    <w:rsid w:val="00E5476C"/>
    <w:rsid w:val="00EC3F27"/>
    <w:rsid w:val="00F41C84"/>
    <w:rsid w:val="00FB5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1798B"/>
  <w15:chartTrackingRefBased/>
  <w15:docId w15:val="{5A0A9346-DAD4-4AC6-9C99-5F6632357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088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6A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978DC1B64114877A34F0675A358D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3C5E1-BFF5-4C26-86A8-4750477BFB77}"/>
      </w:docPartPr>
      <w:docPartBody>
        <w:p w:rsidR="00504869" w:rsidRDefault="005F368E" w:rsidP="005F368E">
          <w:pPr>
            <w:pStyle w:val="9978DC1B64114877A34F0675A358DF6F2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E0535E050743F3BE4869A8C3D91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8C93B-4B97-4BC2-9258-59C70CE76F55}"/>
      </w:docPartPr>
      <w:docPartBody>
        <w:p w:rsidR="00504869" w:rsidRDefault="005F368E" w:rsidP="005F368E">
          <w:pPr>
            <w:pStyle w:val="E3E0535E050743F3BE4869A8C3D913AE2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19AA6518044DBA2838BF2A301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D5014-3B7B-47C9-8D33-7F2C9314A4F7}"/>
      </w:docPartPr>
      <w:docPartBody>
        <w:p w:rsidR="00504869" w:rsidRDefault="005F368E" w:rsidP="005F368E">
          <w:pPr>
            <w:pStyle w:val="24C19AA6518044DBA2838BF2A3012BF12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1D3F0ADD34C349F5B015B36521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92B55-CD3D-4991-B48D-C2FE696D75A3}"/>
      </w:docPartPr>
      <w:docPartBody>
        <w:p w:rsidR="00504869" w:rsidRDefault="005F368E" w:rsidP="005F368E">
          <w:pPr>
            <w:pStyle w:val="E5A1D3F0ADD34C349F5B015B3652124F2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6DD49C27534E899AF2777288415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1CE19-6CDC-492B-92D6-93DF8AD0C715}"/>
      </w:docPartPr>
      <w:docPartBody>
        <w:p w:rsidR="00504869" w:rsidRDefault="005F368E" w:rsidP="005F368E">
          <w:pPr>
            <w:pStyle w:val="1C6DD49C27534E899AF2777288415AF02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24F40233941F5B4AE4C609E205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55181-5C1C-446A-98CC-02D454BA3B25}"/>
      </w:docPartPr>
      <w:docPartBody>
        <w:p w:rsidR="00504869" w:rsidRDefault="005F368E" w:rsidP="005F368E">
          <w:pPr>
            <w:pStyle w:val="BCE24F40233941F5B4AE4C609E205EB21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F6323D3DC4174811A195659C76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D30D4-7F80-4881-8D2E-E94576CA5887}"/>
      </w:docPartPr>
      <w:docPartBody>
        <w:p w:rsidR="00504869" w:rsidRDefault="005F368E" w:rsidP="005F368E">
          <w:pPr>
            <w:pStyle w:val="6FEF6323D3DC4174811A195659C760D01"/>
          </w:pPr>
          <w:r w:rsidRPr="00640C4B">
            <w:rPr>
              <w:rStyle w:val="PlaceholderText"/>
            </w:rPr>
            <w:t>Click or tap to enter a date.</w:t>
          </w:r>
        </w:p>
      </w:docPartBody>
    </w:docPart>
    <w:docPart>
      <w:docPartPr>
        <w:name w:val="AAD61E83D0014F4499CC24061579D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271EB-B210-43AA-8D09-42204BD39407}"/>
      </w:docPartPr>
      <w:docPartBody>
        <w:p w:rsidR="00504869" w:rsidRDefault="005F368E" w:rsidP="005F368E">
          <w:pPr>
            <w:pStyle w:val="AAD61E83D0014F4499CC24061579D5F91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8791C4FA214EBAB0C225E93D13F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573CC-5E6D-4D0D-99C3-31B3C03A1439}"/>
      </w:docPartPr>
      <w:docPartBody>
        <w:p w:rsidR="00504869" w:rsidRDefault="005F368E" w:rsidP="005F368E">
          <w:pPr>
            <w:pStyle w:val="4E8791C4FA214EBAB0C225E93D13F4BB1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79F89BE9B848DC831408E526C8B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123AD-DA44-4106-8982-6D23B8C5C097}"/>
      </w:docPartPr>
      <w:docPartBody>
        <w:p w:rsidR="00504869" w:rsidRDefault="005F368E" w:rsidP="005F368E">
          <w:pPr>
            <w:pStyle w:val="A179F89BE9B848DC831408E526C8BC431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0ECA470B74DB685956765B26BB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D41FF-1E9C-4770-A924-C6C393924C7E}"/>
      </w:docPartPr>
      <w:docPartBody>
        <w:p w:rsidR="00F9665C" w:rsidRDefault="00503A69" w:rsidP="00503A69">
          <w:pPr>
            <w:pStyle w:val="BDC0ECA470B74DB685956765B26BBE2D"/>
          </w:pPr>
          <w:r w:rsidRPr="00640C4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121D"/>
    <w:rsid w:val="00235038"/>
    <w:rsid w:val="004C0AF0"/>
    <w:rsid w:val="00503A69"/>
    <w:rsid w:val="00504869"/>
    <w:rsid w:val="005F368E"/>
    <w:rsid w:val="006F69CB"/>
    <w:rsid w:val="007E55A1"/>
    <w:rsid w:val="00A00390"/>
    <w:rsid w:val="00C10BD0"/>
    <w:rsid w:val="00C3121D"/>
    <w:rsid w:val="00C91BFB"/>
    <w:rsid w:val="00D24A80"/>
    <w:rsid w:val="00F11808"/>
    <w:rsid w:val="00F96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3A69"/>
    <w:rPr>
      <w:color w:val="808080"/>
    </w:rPr>
  </w:style>
  <w:style w:type="paragraph" w:customStyle="1" w:styleId="D38A9FDD6B4D41CE9F85A40744CC2AF5">
    <w:name w:val="D38A9FDD6B4D41CE9F85A40744CC2AF5"/>
    <w:rsid w:val="00C3121D"/>
  </w:style>
  <w:style w:type="paragraph" w:customStyle="1" w:styleId="BF7C831C4F1745B38B10340FD3A2655C">
    <w:name w:val="BF7C831C4F1745B38B10340FD3A2655C"/>
    <w:rsid w:val="00C3121D"/>
  </w:style>
  <w:style w:type="paragraph" w:customStyle="1" w:styleId="CF1B186690EC40AD9D6D1EE9EF229EE3">
    <w:name w:val="CF1B186690EC40AD9D6D1EE9EF229EE3"/>
    <w:rsid w:val="00C3121D"/>
  </w:style>
  <w:style w:type="paragraph" w:customStyle="1" w:styleId="9978DC1B64114877A34F0675A358DF6F">
    <w:name w:val="9978DC1B64114877A34F0675A358DF6F"/>
    <w:rsid w:val="00C3121D"/>
  </w:style>
  <w:style w:type="paragraph" w:customStyle="1" w:styleId="2C210CD061274201BE5E7E49090DAF59">
    <w:name w:val="2C210CD061274201BE5E7E49090DAF59"/>
    <w:rsid w:val="00C3121D"/>
  </w:style>
  <w:style w:type="paragraph" w:customStyle="1" w:styleId="E3E0535E050743F3BE4869A8C3D913AE">
    <w:name w:val="E3E0535E050743F3BE4869A8C3D913AE"/>
    <w:rsid w:val="00C3121D"/>
  </w:style>
  <w:style w:type="paragraph" w:customStyle="1" w:styleId="844D715F4EFC4372AEA70B88AB5CD4AF">
    <w:name w:val="844D715F4EFC4372AEA70B88AB5CD4AF"/>
    <w:rsid w:val="00C3121D"/>
  </w:style>
  <w:style w:type="paragraph" w:customStyle="1" w:styleId="24C19AA6518044DBA2838BF2A3012BF1">
    <w:name w:val="24C19AA6518044DBA2838BF2A3012BF1"/>
    <w:rsid w:val="00C3121D"/>
  </w:style>
  <w:style w:type="paragraph" w:customStyle="1" w:styleId="2CA26A9BE7CE43949ACEAF6E5F94EB9B">
    <w:name w:val="2CA26A9BE7CE43949ACEAF6E5F94EB9B"/>
    <w:rsid w:val="00C3121D"/>
  </w:style>
  <w:style w:type="paragraph" w:customStyle="1" w:styleId="7C8D33188D6E46148F2B5A43EE7271FF">
    <w:name w:val="7C8D33188D6E46148F2B5A43EE7271FF"/>
    <w:rsid w:val="00C3121D"/>
  </w:style>
  <w:style w:type="paragraph" w:customStyle="1" w:styleId="E5A1D3F0ADD34C349F5B015B3652124F">
    <w:name w:val="E5A1D3F0ADD34C349F5B015B3652124F"/>
    <w:rsid w:val="00C3121D"/>
  </w:style>
  <w:style w:type="paragraph" w:customStyle="1" w:styleId="1C6DD49C27534E899AF2777288415AF0">
    <w:name w:val="1C6DD49C27534E899AF2777288415AF0"/>
    <w:rsid w:val="00C3121D"/>
  </w:style>
  <w:style w:type="paragraph" w:customStyle="1" w:styleId="BCE24F40233941F5B4AE4C609E205EB2">
    <w:name w:val="BCE24F40233941F5B4AE4C609E205EB2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6FEF6323D3DC4174811A195659C760D0">
    <w:name w:val="6FEF6323D3DC4174811A195659C760D0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AD61E83D0014F4499CC24061579D5F9">
    <w:name w:val="AAD61E83D0014F4499CC24061579D5F9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E8791C4FA214EBAB0C225E93D13F4BB">
    <w:name w:val="4E8791C4FA214EBAB0C225E93D13F4BB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179F89BE9B848DC831408E526C8BC43">
    <w:name w:val="A179F89BE9B848DC831408E526C8BC43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5A1D3F0ADD34C349F5B015B3652124F1">
    <w:name w:val="E5A1D3F0ADD34C349F5B015B3652124F1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1C6DD49C27534E899AF2777288415AF01">
    <w:name w:val="1C6DD49C27534E899AF2777288415AF01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9978DC1B64114877A34F0675A358DF6F1">
    <w:name w:val="9978DC1B64114877A34F0675A358DF6F1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3E0535E050743F3BE4869A8C3D913AE1">
    <w:name w:val="E3E0535E050743F3BE4869A8C3D913AE1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24C19AA6518044DBA2838BF2A3012BF11">
    <w:name w:val="24C19AA6518044DBA2838BF2A3012BF11"/>
    <w:rsid w:val="00C3121D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CE24F40233941F5B4AE4C609E205EB21">
    <w:name w:val="BCE24F40233941F5B4AE4C609E205EB21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6FEF6323D3DC4174811A195659C760D01">
    <w:name w:val="6FEF6323D3DC4174811A195659C760D01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AD61E83D0014F4499CC24061579D5F91">
    <w:name w:val="AAD61E83D0014F4499CC24061579D5F91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4E8791C4FA214EBAB0C225E93D13F4BB1">
    <w:name w:val="4E8791C4FA214EBAB0C225E93D13F4BB1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A179F89BE9B848DC831408E526C8BC431">
    <w:name w:val="A179F89BE9B848DC831408E526C8BC431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5A1D3F0ADD34C349F5B015B3652124F2">
    <w:name w:val="E5A1D3F0ADD34C349F5B015B3652124F2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1C6DD49C27534E899AF2777288415AF02">
    <w:name w:val="1C6DD49C27534E899AF2777288415AF02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9978DC1B64114877A34F0675A358DF6F2">
    <w:name w:val="9978DC1B64114877A34F0675A358DF6F2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E3E0535E050743F3BE4869A8C3D913AE2">
    <w:name w:val="E3E0535E050743F3BE4869A8C3D913AE2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24C19AA6518044DBA2838BF2A3012BF12">
    <w:name w:val="24C19AA6518044DBA2838BF2A3012BF12"/>
    <w:rsid w:val="005F368E"/>
    <w:pPr>
      <w:spacing w:after="0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DC0ECA470B74DB685956765B26BBE2D">
    <w:name w:val="BDC0ECA470B74DB685956765B26BBE2D"/>
    <w:rsid w:val="00503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FE7737B-3D5C-4ED2-AF53-BC61C7908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Whitmore</dc:creator>
  <cp:keywords/>
  <dc:description/>
  <cp:lastModifiedBy>Eric Whitmore</cp:lastModifiedBy>
  <cp:revision>3</cp:revision>
  <cp:lastPrinted>2019-07-08T18:21:00Z</cp:lastPrinted>
  <dcterms:created xsi:type="dcterms:W3CDTF">2020-05-28T17:38:00Z</dcterms:created>
  <dcterms:modified xsi:type="dcterms:W3CDTF">2020-06-03T14:43:00Z</dcterms:modified>
</cp:coreProperties>
</file>